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France</w:t>
      </w:r>
      <w:r>
        <w:t xml:space="preserve"> </w:t>
      </w:r>
      <w:r>
        <w:t xml:space="preserve">Lyon</w:t>
      </w:r>
    </w:p>
    <w:bookmarkStart w:id="20" w:name="cover-letter-for-an-actor-in-france-lyon"/>
    <w:p>
      <w:pPr>
        <w:pStyle w:val="Heading1"/>
      </w:pPr>
      <w:r>
        <w:t xml:space="preserve">Cover Letter for an Actor in France Lyon</w:t>
      </w:r>
    </w:p>
    <w:p>
      <w:pPr>
        <w:pStyle w:val="FirstParagraph"/>
      </w:pPr>
      <w:r>
        <w:t xml:space="preserve">Dear [Hiring Manager/Production Team/Casting Director],</w:t>
      </w:r>
    </w:p>
    <w:p>
      <w:pPr>
        <w:pStyle w:val="BodyText"/>
      </w:pPr>
      <w:r>
        <w:t xml:space="preserve">As a passionate and dedicated actor, I am writing to express my enthusiasm for the opportunity to contribute my talents and experience to the vibrant cultural landscape of France Lyon. With a deep appreciation for the performing arts and a strong desire to immerse myself in the rich theatrical traditions of this region, I am eager to bring my skills as an actor to your esteemed productions. Whether it is through stage performances, film roles, or collaborative artistic endeavors, I am committed to delivering compelling storytelling that resonates with audiences in Lyon and beyond.</w:t>
      </w:r>
    </w:p>
    <w:p>
      <w:pPr>
        <w:pStyle w:val="BodyText"/>
      </w:pPr>
      <w:r>
        <w:t xml:space="preserve">My journey as an actor has been shaped by a relentless pursuit of excellence and a love for the transformative power of theater. Over the years, I have honed my craft through rigorous training, diverse performances, and an unwavering dedication to character development. From classical plays to contemporary works, I have explored a wide range of genres and styles, allowing me to adapt seamlessly to different creative environments. This versatility has enabled me to connect with audiences on a profound level, whether through the nuanced portrayal of complex characters or the delivery of emotionally resonant dialogue.</w:t>
      </w:r>
    </w:p>
    <w:p>
      <w:pPr>
        <w:pStyle w:val="BodyText"/>
      </w:pPr>
      <w:r>
        <w:t xml:space="preserve">What sets me apart as an actor is my ability to blend technical precision with heartfelt authenticity. I approach every role with a deep sense of responsibility, striving to embody the essence of the character while maintaining a strong connection to the story’s core message. This commitment is rooted in my belief that theater is not merely entertainment but a powerful medium for reflection, dialogue, and cultural exchange. In France Lyon, where the arts thrive as a cornerstone of identity and community, I see an unparalleled opportunity to contribute to this legacy through my work.</w:t>
      </w:r>
    </w:p>
    <w:p>
      <w:pPr>
        <w:pStyle w:val="BodyText"/>
      </w:pPr>
      <w:r>
        <w:t xml:space="preserve">France Lyon holds a special place in the world of performing arts. Known for its historic theaters like the Théâtre des Célestins and its dynamic contemporary scene, Lyon is a city that celebrates creativity in all its forms. As an actor, I am inspired by the city’s unique blend of tradition and innovation, from its annual festivals to its thriving independent theater groups. I am particularly drawn to the collaborative spirit of Lyon’s artistic community, where diverse voices come together to push boundaries and redefine storytelling. This environment aligns perfectly with my own values as an actor: a commitment to growth, collaboration, and the pursuit of artistic truth.</w:t>
      </w:r>
    </w:p>
    <w:p>
      <w:pPr>
        <w:pStyle w:val="BodyText"/>
      </w:pPr>
      <w:r>
        <w:t xml:space="preserve">My experience in France Lyon has already been a formative influence on my career. Having participated in workshops, performances, and cultural exchanges in the region, I have come to understand the nuances of French theater and the expectations of its audiences. This firsthand exposure has deepened my respect for the language, culture, and traditions that shape artistic expression here. I have also developed a strong proficiency in spoken and written French, which allows me to fully engage with scripts, directors, and fellow actors in their native tongue. This linguistic capability ensures that I can contribute effectively to your projects while honoring the integrity of the material.</w:t>
      </w:r>
    </w:p>
    <w:p>
      <w:pPr>
        <w:pStyle w:val="BodyText"/>
      </w:pPr>
      <w:r>
        <w:t xml:space="preserve">What excites me most about this opportunity is the chance to collaborate with like-minded creatives who share my passion for storytelling. I thrive in environments where creativity is encouraged, and where every individual’s unique perspective is valued. Whether working on a large-scale production or an intimate theatrical piece, I bring a collaborative mindset and a willingness to embrace challenges. My ability to adapt quickly, take direction with openness, and maintain professionalism under pressure makes me a reliable and dynamic member of any team.</w:t>
      </w:r>
    </w:p>
    <w:p>
      <w:pPr>
        <w:pStyle w:val="BodyText"/>
      </w:pPr>
      <w:r>
        <w:t xml:space="preserve">In addition to my acting skills, I am deeply committed to the cultural and social impact of theater. I believe that art has the power to inspire change, foster empathy, and bridge divides. In Lyon’s diverse community, where stories from across France and the world converge, I see a unique platform to amplify underrepresented voices and explore themes that resonate with global audiences. My goal is not only to entertain but to provoke thought and spark meaningful conversations through my performances.</w:t>
      </w:r>
    </w:p>
    <w:p>
      <w:pPr>
        <w:pStyle w:val="BodyText"/>
      </w:pPr>
      <w:r>
        <w:t xml:space="preserve">As an actor in France Lyon, I am eager to contribute to the city’s legacy as a hub of artistic innovation. Whether it is through a staged play, a film role, or an experimental performance, I am ready to bring my energy, creativity, and dedication to your projects. I am confident that my background as an actor—rooted in both technical mastery and artistic passion—will make me a valuable addition to your team.</w:t>
      </w:r>
    </w:p>
    <w:p>
      <w:pPr>
        <w:pStyle w:val="BodyText"/>
      </w:pPr>
      <w:r>
        <w:t xml:space="preserve">Thank you for considering my application. I would be honored to discuss how my skills and vision align with the goals of your organization. Please feel free to contact me at [Your Phone Number] or [Your Email Address] at your earliest convenience. I look forward to the possibility of contributing to the vibrant theatrical scene in France Ly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 in France Lyon</dc:title>
  <dc:creator/>
  <dc:language>en</dc:language>
  <cp:keywords/>
  <dcterms:created xsi:type="dcterms:W3CDTF">2026-07-20T23:24:53Z</dcterms:created>
  <dcterms:modified xsi:type="dcterms:W3CDTF">2026-07-20T23:24:53Z</dcterms:modified>
</cp:coreProperties>
</file>

<file path=docProps/custom.xml><?xml version="1.0" encoding="utf-8"?>
<Properties xmlns="http://schemas.openxmlformats.org/officeDocument/2006/custom-properties" xmlns:vt="http://schemas.openxmlformats.org/officeDocument/2006/docPropsVTypes"/>
</file>